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n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nin received a score of 62.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ni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nin received a score of</w:t>
      </w:r>
      <w:r>
        <w:t xml:space="preserve"> </w:t>
      </w:r>
      <w:r>
        <w:rPr>
          <w:bCs/>
          <w:b/>
        </w:rPr>
        <w:t xml:space="preserve">69.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nin received a score of 83.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nin received a score of 31.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nin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ni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ni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nin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ni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nin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ni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ni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ni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nin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ni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ni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nin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en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en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en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en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en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en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en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en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en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en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en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en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en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en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en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en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en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92,2002,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4, 2003, 2006, 2010, 2011, 2013,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1,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1, 2006, 2009, 2011, 2014, 2015,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1:21Z</dcterms:created>
  <dcterms:modified xsi:type="dcterms:W3CDTF">2024-03-19T20: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nin Country Report</vt:lpwstr>
  </property>
</Properties>
</file>